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0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0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692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6116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0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,0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5236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855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25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3:06Z</dcterms:created>
  <dcterms:modified xsi:type="dcterms:W3CDTF">2025-08-07T17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